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r>
        <w:br/>
      </w:r>
      <w:r>
        <w:t xml:space="preserve">As a dedicated Geologist with over [X years] of experience in mineral exploration, environmental geology, and geological hazard assessment, I am thrilled to apply for the Geologist position at [Company/Organization Name] in Uganda Kampala. My academic background, professional expertise, and passion for sustainable resource management align seamlessly with the opportunities and challenges of working in this dynamic region. I am particularly drawn to Uganda Kampala due to its rich geological diversity, burgeoning mineral sector, and the critical role that geoscientists play in fostering economic development while ensuring environmental stewardship.</w:t>
      </w:r>
    </w:p>
    <w:p>
      <w:pPr>
        <w:pStyle w:val="BodyText"/>
      </w:pPr>
      <w:r>
        <w:t xml:space="preserve">Throughout my career, I have specialized in [specific areas such as structural geology, hydrogeology, or mineral resource evaluation], which has equipped me with the technical skills and field experience necessary to contribute meaningfully to projects in Uganda Kampala. My work has spanned continents, from the arid deserts of Namibia to the tropical rainforests of Southeast Asia, but it is the unique geological complexities of East Africa that have always held a special fascination for me. The Albertine Rift System, with its potential for oil and gas reserves, and Uganda’s volcanic landscapes rich in precious metals like gold and platinum, present an exciting frontier for geological exploration. I am eager to bring my expertise to this region and support initiatives that balance resource extraction with ecological preservation.</w:t>
      </w:r>
    </w:p>
    <w:p>
      <w:pPr>
        <w:pStyle w:val="BodyText"/>
      </w:pPr>
      <w:r>
        <w:t xml:space="preserve">My professional journey began with a Bachelor of Science in Geology from [University Name], followed by a Master’s degree in Environmental Geoscience from [University Name], where I focused on [specific research topic, e.g., "the impact of mining activities on groundwater systems"]. This academic foundation was further strengthened by hands-on experience in the field, including participation in geological surveys for the [relevant organization or project]. One of my most rewarding projects involved mapping sedimentary basins in [Region], which required a deep understanding of stratigraphic analysis and geochemical sampling techniques. These experiences honed my ability to interpret complex geological data and communicate findings effectively to stakeholders, a skill I believe is crucial for success in Uganda Kampala’s collaborative work environment.</w:t>
      </w:r>
    </w:p>
    <w:p>
      <w:pPr>
        <w:pStyle w:val="BodyText"/>
      </w:pPr>
      <w:r>
        <w:t xml:space="preserve">In my role as a Geologist at [Previous Company/Organization], I led field teams in conducting mineral exploration campaigns across [specific location or region]. For instance, during a project in [Country/Region], I utilized advanced geophysical tools such as ground-penetrating radar and magnetic surveys to identify potential ore bodies. This work not only contributed to the discovery of economically viable deposits but also emphasized the importance of adhering to international environmental standards. My ability to integrate remote sensing data with traditional field methods has proven invaluable in reducing exploration costs and improving accuracy, a capability I am confident will translate well to projects in Uganda Kampala.</w:t>
      </w:r>
    </w:p>
    <w:p>
      <w:pPr>
        <w:pStyle w:val="BodyText"/>
      </w:pPr>
      <w:r>
        <w:t xml:space="preserve">What sets me apart as a Geologist is my commitment to community engagement and sustainable practices. In [specific project or location], I collaborated with local communities to address concerns about land degradation and water contamination caused by mining activities. By implementing mitigation strategies such as reforestation and water treatment systems, we were able to restore ecological balance while maintaining productivity. This experience underscored the importance of aligning geological work with social responsibility—a principle I deeply admire in the mission of [Company/Organization Name]. In Uganda Kampala, where the intersection of geology and society is particularly pronounced, I am eager to contribute to initiatives that prioritize both economic growth and environmental integrity.</w:t>
      </w:r>
    </w:p>
    <w:p>
      <w:pPr>
        <w:pStyle w:val="BodyText"/>
      </w:pPr>
      <w:r>
        <w:t xml:space="preserve">Uganda Kampala’s strategic location as a hub for regional geological research and its growing demand for skilled professionals make this an ideal time to join the field. The government’s push to develop the country’s mineral resources, coupled with increasing investments in renewable energy projects, creates a fertile ground for innovation. I am particularly interested in contributing to projects that leverage geospatial technologies to map seismic risks or assess groundwater availability, which are critical issues for both urban and rural communities in Kampala. My proficiency in software such as [specific tools like ArcGIS, Petrel, or Surfer] enables me to deliver data-driven solutions that support informed decision-making.</w:t>
      </w:r>
    </w:p>
    <w:p>
      <w:pPr>
        <w:pStyle w:val="BodyText"/>
      </w:pPr>
      <w:r>
        <w:t xml:space="preserve">Moreover, I am committed to continuous learning and professional development. I regularly attend geological conferences and workshops, such as the [relevant conference name], where I stay updated on advancements in the field. My recent certification in [relevant skill or software] has further enhanced my ability to analyze complex datasets and provide actionable insights. I believe that staying at the forefront of technological and methodological innovations is essential for addressing the evolving needs of geoscientists in Uganda Kampala.</w:t>
      </w:r>
    </w:p>
    <w:p>
      <w:pPr>
        <w:pStyle w:val="BodyText"/>
      </w:pPr>
      <w:r>
        <w:t xml:space="preserve">I am confident that my technical expertise, combined with my passion for geological research and commitment to sustainable practices, makes me a strong candidate for this position. I would be honored to contribute to [Company/Organization Name]’s mission of advancing geological knowledge and supporting the development of Uganda’s natural resources. Thank you for considering my application. I look forward to the opportunity to discuss how my skills and experiences align with your goals.</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3T04:46:09Z</dcterms:created>
  <dcterms:modified xsi:type="dcterms:W3CDTF">2026-07-23T04:46:09Z</dcterms:modified>
</cp:coreProperties>
</file>

<file path=docProps/custom.xml><?xml version="1.0" encoding="utf-8"?>
<Properties xmlns="http://schemas.openxmlformats.org/officeDocument/2006/custom-properties" xmlns:vt="http://schemas.openxmlformats.org/officeDocument/2006/docPropsVTypes"/>
</file>